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46811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rzyś Drobni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Natalia Drobni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